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FF372" w14:textId="36F47176" w:rsidR="00220B9B" w:rsidRPr="006328E6" w:rsidRDefault="00220B9B" w:rsidP="00220B9B">
      <w:pPr>
        <w:rPr>
          <w:noProof/>
        </w:rPr>
      </w:pPr>
    </w:p>
    <w:p w14:paraId="46D4BEA4" w14:textId="77777777" w:rsidR="00220B9B" w:rsidRPr="006328E6" w:rsidRDefault="00220B9B" w:rsidP="00220B9B">
      <w:pPr>
        <w:rPr>
          <w:noProof/>
        </w:rPr>
      </w:pPr>
    </w:p>
    <w:p w14:paraId="00C5F0FB" w14:textId="466FB228" w:rsidR="007766B6" w:rsidRDefault="007766B6" w:rsidP="00220B9B">
      <w:pPr>
        <w:rPr>
          <w:noProof/>
        </w:rPr>
      </w:pPr>
    </w:p>
    <w:p w14:paraId="168C0C7A" w14:textId="5AB18CCA" w:rsidR="00C955CD" w:rsidRDefault="00486DEF" w:rsidP="00220B9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3" behindDoc="1" locked="0" layoutInCell="1" allowOverlap="1" wp14:anchorId="67A40F14" wp14:editId="687301D0">
                <wp:simplePos x="0" y="0"/>
                <wp:positionH relativeFrom="margin">
                  <wp:align>left</wp:align>
                </wp:positionH>
                <wp:positionV relativeFrom="paragraph">
                  <wp:posOffset>126310</wp:posOffset>
                </wp:positionV>
                <wp:extent cx="4467225" cy="4778071"/>
                <wp:effectExtent l="0" t="0" r="28575" b="22860"/>
                <wp:wrapNone/>
                <wp:docPr id="8914150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225" cy="4778071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15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0F8F5" id="Rectangle 2" o:spid="_x0000_s1026" style="position:absolute;margin-left:0;margin-top:9.95pt;width:351.75pt;height:376.25pt;z-index:-251646977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" fillcolor="#5d739a [3206]" strokecolor="#0d1116 [486]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42E3850" wp14:editId="2C334AED">
            <wp:extent cx="4300220" cy="4300220"/>
            <wp:effectExtent l="0" t="0" r="0" b="0"/>
            <wp:docPr id="1286729586" name="Picture 11" descr="A cartoon raccoo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729586" name="Picture 11" descr="A cartoon raccoon with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22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6185" w14:textId="59D4B22A" w:rsidR="00596ED7" w:rsidRPr="002565F1" w:rsidRDefault="00596ED7" w:rsidP="002565F1">
      <w:pPr>
        <w:pStyle w:val="Title"/>
        <w:rPr>
          <w:noProof/>
        </w:rPr>
      </w:pPr>
      <w:r w:rsidRPr="002565F1">
        <w:rPr>
          <w:noProof/>
        </w:rPr>
        <w:t>Projet fin d’année B2 - Infrastructure &amp; Développement</w:t>
      </w:r>
    </w:p>
    <w:p w14:paraId="4F9525CD" w14:textId="27D81B71" w:rsidR="00432BE4" w:rsidRDefault="00596ED7" w:rsidP="00432BE4">
      <w:pPr>
        <w:pStyle w:val="Introduction"/>
      </w:pPr>
      <w:r>
        <w:t>Par DABO Liliane B2B et FRIKICH Yassine B2B</w:t>
      </w:r>
    </w:p>
    <w:p w14:paraId="53D6622F" w14:textId="505945D6" w:rsidR="00432BE4" w:rsidRDefault="00432BE4" w:rsidP="00432BE4">
      <w:pPr>
        <w:rPr>
          <w:color w:val="auto"/>
          <w:sz w:val="32"/>
          <w:szCs w:val="32"/>
        </w:rPr>
      </w:pPr>
    </w:p>
    <w:p w14:paraId="0BD90D38" w14:textId="77777777" w:rsidR="00432BE4" w:rsidRDefault="00432BE4">
      <w:pPr>
        <w:rPr>
          <w:color w:val="auto"/>
          <w:sz w:val="32"/>
          <w:szCs w:val="32"/>
        </w:rPr>
      </w:pPr>
      <w:r>
        <w:rPr>
          <w:color w:val="auto"/>
          <w:sz w:val="32"/>
          <w:szCs w:val="32"/>
        </w:rPr>
        <w:br w:type="page"/>
      </w:r>
    </w:p>
    <w:sdt>
      <w:sdtPr>
        <w:rPr>
          <w:rFonts w:asciiTheme="minorHAnsi" w:eastAsiaTheme="minorHAnsi" w:hAnsiTheme="minorHAnsi" w:cstheme="minorBidi"/>
          <w:color w:val="595959" w:themeColor="text1" w:themeTint="A6"/>
          <w:sz w:val="22"/>
          <w:szCs w:val="22"/>
          <w:lang w:val="fr-FR"/>
        </w:rPr>
        <w:id w:val="-40885246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0A25E6" w14:textId="55DEF08D" w:rsidR="00432BE4" w:rsidRDefault="00432BE4">
          <w:pPr>
            <w:pStyle w:val="TOCHeading"/>
          </w:pPr>
          <w:proofErr w:type="spellStart"/>
          <w:r>
            <w:t>Sommaire</w:t>
          </w:r>
          <w:proofErr w:type="spellEnd"/>
        </w:p>
        <w:p w14:paraId="69BED294" w14:textId="76911B6F" w:rsidR="000A18C8" w:rsidRDefault="00432BE4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209908" w:history="1">
            <w:r w:rsidR="000A18C8" w:rsidRPr="000920C9">
              <w:rPr>
                <w:rStyle w:val="Hyperlink"/>
                <w:noProof/>
              </w:rPr>
              <w:t>Mise en place de l’Architecture</w:t>
            </w:r>
            <w:r w:rsidR="000A18C8">
              <w:rPr>
                <w:noProof/>
                <w:webHidden/>
              </w:rPr>
              <w:tab/>
            </w:r>
            <w:r w:rsidR="000A18C8">
              <w:rPr>
                <w:noProof/>
                <w:webHidden/>
              </w:rPr>
              <w:fldChar w:fldCharType="begin"/>
            </w:r>
            <w:r w:rsidR="000A18C8">
              <w:rPr>
                <w:noProof/>
                <w:webHidden/>
              </w:rPr>
              <w:instrText xml:space="preserve"> PAGEREF _Toc169209908 \h </w:instrText>
            </w:r>
            <w:r w:rsidR="000A18C8">
              <w:rPr>
                <w:noProof/>
                <w:webHidden/>
              </w:rPr>
            </w:r>
            <w:r w:rsidR="000A18C8">
              <w:rPr>
                <w:noProof/>
                <w:webHidden/>
              </w:rPr>
              <w:fldChar w:fldCharType="separate"/>
            </w:r>
            <w:r w:rsidR="000A18C8">
              <w:rPr>
                <w:noProof/>
                <w:webHidden/>
              </w:rPr>
              <w:t>3</w:t>
            </w:r>
            <w:r w:rsidR="000A18C8">
              <w:rPr>
                <w:noProof/>
                <w:webHidden/>
              </w:rPr>
              <w:fldChar w:fldCharType="end"/>
            </w:r>
          </w:hyperlink>
        </w:p>
        <w:p w14:paraId="58A15FC4" w14:textId="20965849" w:rsidR="000A18C8" w:rsidRDefault="000A18C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9209909" w:history="1">
            <w:r w:rsidRPr="000920C9">
              <w:rPr>
                <w:rStyle w:val="Hyperlink"/>
                <w:noProof/>
              </w:rPr>
              <w:t>Mise en place de l’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0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3C08A" w14:textId="6178AA71" w:rsidR="000A18C8" w:rsidRDefault="000A18C8">
          <w:pPr>
            <w:pStyle w:val="TOC1"/>
            <w:tabs>
              <w:tab w:val="right" w:leader="dot" w:pos="10456"/>
            </w:tabs>
            <w:rPr>
              <w:rFonts w:eastAsiaTheme="minorEastAsia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169209910" w:history="1">
            <w:r w:rsidRPr="000920C9">
              <w:rPr>
                <w:rStyle w:val="Hyperlink"/>
                <w:noProof/>
              </w:rPr>
              <w:t>Mise en place du front-end de l’application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20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E7B297" w14:textId="595E3BE8" w:rsidR="00432BE4" w:rsidRPr="00432BE4" w:rsidRDefault="00432BE4" w:rsidP="00432BE4">
          <w:pPr>
            <w:sectPr w:rsidR="00432BE4" w:rsidRPr="00432BE4" w:rsidSect="00804EB1">
              <w:footerReference w:type="default" r:id="rId12"/>
              <w:type w:val="continuous"/>
              <w:pgSz w:w="11906" w:h="16838" w:code="9"/>
              <w:pgMar w:top="720" w:right="720" w:bottom="720" w:left="720" w:header="706" w:footer="706" w:gutter="0"/>
              <w:pgBorders w:offsetFrom="page">
                <w:top w:val="single" w:sz="4" w:space="24" w:color="514DAA" w:themeColor="accent2" w:themeShade="BF"/>
                <w:left w:val="single" w:sz="4" w:space="24" w:color="514DAA" w:themeColor="accent2" w:themeShade="BF"/>
                <w:bottom w:val="single" w:sz="4" w:space="24" w:color="514DAA" w:themeColor="accent2" w:themeShade="BF"/>
                <w:right w:val="single" w:sz="4" w:space="24" w:color="514DAA" w:themeColor="accent2" w:themeShade="BF"/>
              </w:pgBorders>
              <w:cols w:space="851"/>
              <w:docGrid w:linePitch="360"/>
            </w:sect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D130F75" w14:textId="67D31CDB" w:rsidR="00432BE4" w:rsidRDefault="00432BE4" w:rsidP="00432BE4"/>
    <w:p w14:paraId="2ED5122D" w14:textId="77777777" w:rsidR="00432BE4" w:rsidRDefault="00432BE4" w:rsidP="00432BE4"/>
    <w:p w14:paraId="57F903E8" w14:textId="17EB500A" w:rsidR="00432BE4" w:rsidRDefault="00432BE4" w:rsidP="00432BE4">
      <w:pPr>
        <w:pStyle w:val="Heading1"/>
      </w:pPr>
      <w:bookmarkStart w:id="0" w:name="_Toc169209908"/>
      <w:r>
        <w:t>Mise en place de l’Architecture</w:t>
      </w:r>
      <w:bookmarkEnd w:id="0"/>
    </w:p>
    <w:p w14:paraId="0B1B10DF" w14:textId="69CB2A59" w:rsidR="00432BE4" w:rsidRDefault="00432BE4" w:rsidP="00432BE4">
      <w:pPr>
        <w:pStyle w:val="Title"/>
        <w:numPr>
          <w:ilvl w:val="0"/>
          <w:numId w:val="9"/>
        </w:numPr>
      </w:pPr>
      <w:r>
        <w:t>Docker</w:t>
      </w:r>
    </w:p>
    <w:p w14:paraId="2B44DEB9" w14:textId="403EEE90" w:rsidR="00432BE4" w:rsidRDefault="0098753C" w:rsidP="00432BE4">
      <w:r>
        <w:rPr>
          <w:noProof/>
        </w:rPr>
        <mc:AlternateContent>
          <mc:Choice Requires="aink"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482760" cy="11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70527" behindDoc="0" locked="0" layoutInCell="1" allowOverlap="1" wp14:anchorId="4952ED5E" wp14:editId="6149F6C0">
                <wp:simplePos x="0" y="0"/>
                <wp:positionH relativeFrom="column">
                  <wp:posOffset>2315045</wp:posOffset>
                </wp:positionH>
                <wp:positionV relativeFrom="paragraph">
                  <wp:posOffset>2769635</wp:posOffset>
                </wp:positionV>
                <wp:extent cx="482760" cy="11520"/>
                <wp:effectExtent l="57150" t="57150" r="50800" b="45720"/>
                <wp:wrapNone/>
                <wp:docPr id="261926010" name="Ink 1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1926010" name="Ink 18"/>
                        <pic:cNvPicPr/>
                      </pic:nvPicPr>
                      <pic:blipFill>
                        <a:blip r:embed="rId1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0400" cy="29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32BE4">
        <w:rPr>
          <w:noProof/>
        </w:rPr>
        <w:drawing>
          <wp:inline distT="0" distB="0" distL="0" distR="0" wp14:anchorId="3CE80147" wp14:editId="7FCD5DBD">
            <wp:extent cx="6463030" cy="3466465"/>
            <wp:effectExtent l="0" t="0" r="0" b="635"/>
            <wp:docPr id="435322973" name="Picture 1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322973" name="Picture 15" descr="A computer screen shot of a pro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0504F" w14:textId="77777777" w:rsidR="00432BE4" w:rsidRPr="00432BE4" w:rsidRDefault="00432BE4" w:rsidP="00432BE4"/>
    <w:p w14:paraId="3F0E27B0" w14:textId="04DA625A" w:rsidR="00432BE4" w:rsidRDefault="00432BE4" w:rsidP="00432BE4">
      <w:pPr>
        <w:pStyle w:val="Title"/>
        <w:numPr>
          <w:ilvl w:val="0"/>
          <w:numId w:val="9"/>
        </w:numPr>
      </w:pPr>
      <w:proofErr w:type="gramStart"/>
      <w:r>
        <w:t>.NET</w:t>
      </w:r>
      <w:proofErr w:type="gramEnd"/>
      <w:r>
        <w:t xml:space="preserve"> Application ( L’API )</w:t>
      </w:r>
    </w:p>
    <w:p w14:paraId="3C780B70" w14:textId="0D40DD79" w:rsidR="00432BE4" w:rsidRDefault="00AA743D" w:rsidP="00432BE4">
      <w:r>
        <w:rPr>
          <w:noProof/>
        </w:rPr>
        <w:lastRenderedPageBreak/>
        <w:drawing>
          <wp:inline distT="0" distB="0" distL="0" distR="0" wp14:anchorId="0C7D355D" wp14:editId="33D49FFB">
            <wp:extent cx="6463030" cy="3914775"/>
            <wp:effectExtent l="0" t="0" r="0" b="9525"/>
            <wp:docPr id="1462101605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101605" name="Picture 16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037D9" w14:textId="77777777" w:rsidR="00AA743D" w:rsidRDefault="00AA743D" w:rsidP="00432BE4"/>
    <w:p w14:paraId="707A973A" w14:textId="205700AA" w:rsidR="00AA743D" w:rsidRDefault="00AA743D" w:rsidP="00432BE4">
      <w:r>
        <w:rPr>
          <w:noProof/>
        </w:rPr>
        <w:drawing>
          <wp:inline distT="0" distB="0" distL="0" distR="0" wp14:anchorId="44C148BB" wp14:editId="6CCB3ED4">
            <wp:extent cx="6463030" cy="3475355"/>
            <wp:effectExtent l="0" t="0" r="0" b="0"/>
            <wp:docPr id="2007004023" name="Picture 17" descr="A white rectangular object with black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004023" name="Picture 17" descr="A white rectangular object with black bord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03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ED56F" w14:textId="77777777" w:rsidR="00A73640" w:rsidRDefault="00A73640" w:rsidP="00432BE4"/>
    <w:p w14:paraId="5C003981" w14:textId="108B1A68" w:rsidR="00FB2F85" w:rsidRDefault="00FB2F85" w:rsidP="00FB2F85">
      <w:pPr>
        <w:pStyle w:val="Heading1"/>
      </w:pPr>
      <w:bookmarkStart w:id="1" w:name="_Toc169209909"/>
      <w:r>
        <w:t>Mise en place de l’API</w:t>
      </w:r>
      <w:bookmarkEnd w:id="1"/>
    </w:p>
    <w:p w14:paraId="3E31F26A" w14:textId="3702FBAE" w:rsidR="00FB2F85" w:rsidRDefault="00FB2F85" w:rsidP="00FB2F85">
      <w:pPr>
        <w:pStyle w:val="Title"/>
        <w:numPr>
          <w:ilvl w:val="0"/>
          <w:numId w:val="11"/>
        </w:numPr>
      </w:pPr>
      <w:r>
        <w:t xml:space="preserve">Django web </w:t>
      </w:r>
      <w:proofErr w:type="spellStart"/>
      <w:r>
        <w:t>framework</w:t>
      </w:r>
      <w:proofErr w:type="spellEnd"/>
    </w:p>
    <w:p w14:paraId="6A4EA1A6" w14:textId="77777777" w:rsidR="00FB2F85" w:rsidRPr="00FB2F85" w:rsidRDefault="00FB2F85" w:rsidP="00FB2F85"/>
    <w:p w14:paraId="2CA5E2C4" w14:textId="77777777" w:rsidR="00FB2F85" w:rsidRPr="00FB2F85" w:rsidRDefault="00FB2F85" w:rsidP="00FB2F85"/>
    <w:p w14:paraId="7328FCDE" w14:textId="2B6BA75C" w:rsidR="00EA2383" w:rsidRDefault="00EA2383" w:rsidP="00EA2383">
      <w:pPr>
        <w:pStyle w:val="Heading1"/>
      </w:pPr>
      <w:bookmarkStart w:id="2" w:name="_Toc169209910"/>
      <w:r>
        <w:t xml:space="preserve">Mise en place du </w:t>
      </w:r>
      <w:proofErr w:type="spellStart"/>
      <w:r>
        <w:t>front-end</w:t>
      </w:r>
      <w:proofErr w:type="spellEnd"/>
      <w:r>
        <w:t xml:space="preserve"> de l’application web</w:t>
      </w:r>
      <w:bookmarkEnd w:id="2"/>
    </w:p>
    <w:p w14:paraId="57BD0158" w14:textId="717EF423" w:rsidR="00EA2383" w:rsidRPr="004E6960" w:rsidRDefault="00EA2383" w:rsidP="00EA2383">
      <w:pPr>
        <w:pStyle w:val="Title"/>
        <w:numPr>
          <w:ilvl w:val="0"/>
          <w:numId w:val="10"/>
        </w:numPr>
        <w:rPr>
          <w:lang w:val="en-US"/>
        </w:rPr>
      </w:pPr>
      <w:r w:rsidRPr="004E6960">
        <w:rPr>
          <w:lang w:val="en-US"/>
        </w:rPr>
        <w:t>Sign</w:t>
      </w:r>
      <w:r w:rsidR="004E6960" w:rsidRPr="004E6960">
        <w:rPr>
          <w:lang w:val="en-US"/>
        </w:rPr>
        <w:t xml:space="preserve"> in /Sign</w:t>
      </w:r>
      <w:r w:rsidRPr="004E6960">
        <w:rPr>
          <w:lang w:val="en-US"/>
        </w:rPr>
        <w:t xml:space="preserve"> up forms</w:t>
      </w:r>
    </w:p>
    <w:p w14:paraId="4CE9D363" w14:textId="03861802" w:rsidR="00EA2383" w:rsidRDefault="00EA2383" w:rsidP="00EA2383">
      <w:r>
        <w:rPr>
          <w:noProof/>
        </w:rPr>
        <w:drawing>
          <wp:inline distT="0" distB="0" distL="0" distR="0" wp14:anchorId="4A53C397" wp14:editId="6E3EF1C1">
            <wp:extent cx="3001992" cy="3510915"/>
            <wp:effectExtent l="0" t="0" r="8255" b="0"/>
            <wp:docPr id="84354629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546295" name="Picture 2" descr="A screenshot of a computer&#10;&#10;Description automatically generated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551" b="3423"/>
                    <a:stretch/>
                  </pic:blipFill>
                  <pic:spPr bwMode="auto">
                    <a:xfrm>
                      <a:off x="0" y="0"/>
                      <a:ext cx="3002023" cy="35109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D70E9" w14:textId="77777777" w:rsidR="00EA2383" w:rsidRDefault="00EA2383" w:rsidP="00EA2383"/>
    <w:p w14:paraId="2E6CD545" w14:textId="33952149" w:rsidR="00EA2383" w:rsidRDefault="00EA2383" w:rsidP="00EA2383">
      <w:pPr>
        <w:pStyle w:val="Title"/>
        <w:numPr>
          <w:ilvl w:val="0"/>
          <w:numId w:val="10"/>
        </w:numPr>
      </w:pPr>
      <w:r>
        <w:t>Burger menu pour les différentes pages</w:t>
      </w:r>
    </w:p>
    <w:p w14:paraId="17CE8953" w14:textId="14483D53" w:rsidR="00EA2383" w:rsidRDefault="00EA2383" w:rsidP="00EA2383">
      <w:r>
        <w:rPr>
          <w:noProof/>
        </w:rPr>
        <w:lastRenderedPageBreak/>
        <w:drawing>
          <wp:inline distT="0" distB="0" distL="0" distR="0" wp14:anchorId="32654DE7" wp14:editId="00B30121">
            <wp:extent cx="6461989" cy="3372365"/>
            <wp:effectExtent l="0" t="0" r="0" b="0"/>
            <wp:docPr id="980346105" name="Picture 3" descr="Screens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346105" name="Picture 3" descr="Screens screenshot of a computer&#10;&#10;Description automatically generated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2" b="3897"/>
                    <a:stretch/>
                  </pic:blipFill>
                  <pic:spPr bwMode="auto">
                    <a:xfrm>
                      <a:off x="0" y="0"/>
                      <a:ext cx="6463030" cy="33729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F974D" w14:textId="56884C79" w:rsidR="00EA2383" w:rsidRPr="00EA2383" w:rsidRDefault="00EA2383" w:rsidP="00EA2383">
      <w:pPr>
        <w:pStyle w:val="Title"/>
        <w:numPr>
          <w:ilvl w:val="0"/>
          <w:numId w:val="10"/>
        </w:numPr>
      </w:pPr>
      <w:proofErr w:type="spellStart"/>
      <w:r>
        <w:t>Search</w:t>
      </w:r>
      <w:proofErr w:type="spellEnd"/>
      <w:r>
        <w:t xml:space="preserve"> bar</w:t>
      </w:r>
    </w:p>
    <w:p w14:paraId="1319701B" w14:textId="433E748B" w:rsidR="00EA2383" w:rsidRDefault="00EA2383" w:rsidP="00EA2383">
      <w:r>
        <w:rPr>
          <w:noProof/>
        </w:rPr>
        <w:drawing>
          <wp:inline distT="0" distB="0" distL="0" distR="0" wp14:anchorId="4E09E3A5" wp14:editId="41695372">
            <wp:extent cx="6461989" cy="3363738"/>
            <wp:effectExtent l="0" t="0" r="0" b="8255"/>
            <wp:docPr id="176027543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275435" name="Picture 4" descr="A screenshot of a computer&#10;&#10;Description automatically generated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59" b="3898"/>
                    <a:stretch/>
                  </pic:blipFill>
                  <pic:spPr bwMode="auto">
                    <a:xfrm>
                      <a:off x="0" y="0"/>
                      <a:ext cx="6463030" cy="33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12F2A4" w14:textId="77777777" w:rsidR="00EA2383" w:rsidRDefault="00EA2383" w:rsidP="00EA2383"/>
    <w:p w14:paraId="3C9E7EDB" w14:textId="7FFD114F" w:rsidR="00EA2383" w:rsidRPr="00EA2383" w:rsidRDefault="00EA2383" w:rsidP="00EA2383"/>
    <w:sectPr w:rsidR="00EA2383" w:rsidRPr="00EA2383" w:rsidSect="00804EB1">
      <w:pgSz w:w="11906" w:h="16838" w:code="9"/>
      <w:pgMar w:top="994" w:right="864" w:bottom="720" w:left="864" w:header="706" w:footer="706" w:gutter="0"/>
      <w:pgBorders w:offsetFrom="page">
        <w:top w:val="single" w:sz="4" w:space="24" w:color="514DAA" w:themeColor="accent2" w:themeShade="BF"/>
        <w:left w:val="single" w:sz="4" w:space="24" w:color="514DAA" w:themeColor="accent2" w:themeShade="BF"/>
        <w:bottom w:val="single" w:sz="4" w:space="24" w:color="514DAA" w:themeColor="accent2" w:themeShade="BF"/>
        <w:right w:val="single" w:sz="4" w:space="24" w:color="514DAA" w:themeColor="accent2" w:themeShade="BF"/>
      </w:pgBorders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B60728" w14:textId="77777777" w:rsidR="00DF38D6" w:rsidRDefault="00DF38D6" w:rsidP="00A63A6C">
      <w:pPr>
        <w:spacing w:after="0" w:line="240" w:lineRule="auto"/>
      </w:pPr>
      <w:r>
        <w:separator/>
      </w:r>
    </w:p>
  </w:endnote>
  <w:endnote w:type="continuationSeparator" w:id="0">
    <w:p w14:paraId="280716A9" w14:textId="77777777" w:rsidR="00DF38D6" w:rsidRDefault="00DF38D6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w Cen MT">
    <w:altName w:val="Calibri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836313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057E" w14:textId="583E0002" w:rsidR="00432BE4" w:rsidRDefault="00432B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912099" w14:textId="77777777" w:rsidR="00432BE4" w:rsidRDefault="00432BE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B63DE" w14:textId="77777777" w:rsidR="00DF38D6" w:rsidRDefault="00DF38D6" w:rsidP="00A63A6C">
      <w:pPr>
        <w:spacing w:after="0" w:line="240" w:lineRule="auto"/>
      </w:pPr>
      <w:r>
        <w:separator/>
      </w:r>
    </w:p>
  </w:footnote>
  <w:footnote w:type="continuationSeparator" w:id="0">
    <w:p w14:paraId="5AE5B1A5" w14:textId="77777777" w:rsidR="00DF38D6" w:rsidRDefault="00DF38D6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DB3D51"/>
    <w:multiLevelType w:val="hybridMultilevel"/>
    <w:tmpl w:val="0AA4AB50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753489"/>
    <w:multiLevelType w:val="hybridMultilevel"/>
    <w:tmpl w:val="648CE58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C19EA"/>
    <w:multiLevelType w:val="hybridMultilevel"/>
    <w:tmpl w:val="D53A91B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FA6915"/>
    <w:multiLevelType w:val="hybridMultilevel"/>
    <w:tmpl w:val="3C2262AE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695465"/>
    <w:multiLevelType w:val="hybridMultilevel"/>
    <w:tmpl w:val="3B18592A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F62C08"/>
    <w:multiLevelType w:val="hybridMultilevel"/>
    <w:tmpl w:val="06066A84"/>
    <w:lvl w:ilvl="0" w:tplc="040C0013">
      <w:start w:val="1"/>
      <w:numFmt w:val="upperRoman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AD84C6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88964">
    <w:abstractNumId w:val="4"/>
  </w:num>
  <w:num w:numId="2" w16cid:durableId="359479707">
    <w:abstractNumId w:val="10"/>
  </w:num>
  <w:num w:numId="3" w16cid:durableId="2042389211">
    <w:abstractNumId w:val="9"/>
  </w:num>
  <w:num w:numId="4" w16cid:durableId="1407341237">
    <w:abstractNumId w:val="0"/>
  </w:num>
  <w:num w:numId="5" w16cid:durableId="1040936249">
    <w:abstractNumId w:val="1"/>
  </w:num>
  <w:num w:numId="6" w16cid:durableId="1956323087">
    <w:abstractNumId w:val="5"/>
  </w:num>
  <w:num w:numId="7" w16cid:durableId="2064088649">
    <w:abstractNumId w:val="7"/>
  </w:num>
  <w:num w:numId="8" w16cid:durableId="1987317641">
    <w:abstractNumId w:val="6"/>
  </w:num>
  <w:num w:numId="9" w16cid:durableId="37509365">
    <w:abstractNumId w:val="8"/>
  </w:num>
  <w:num w:numId="10" w16cid:durableId="880093253">
    <w:abstractNumId w:val="3"/>
  </w:num>
  <w:num w:numId="11" w16cid:durableId="18143667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D5749D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97A01"/>
    <w:rsid w:val="000A18C8"/>
    <w:rsid w:val="000B3301"/>
    <w:rsid w:val="000B3B89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565F1"/>
    <w:rsid w:val="002669F8"/>
    <w:rsid w:val="0028265E"/>
    <w:rsid w:val="002863E0"/>
    <w:rsid w:val="002A4639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24B6"/>
    <w:rsid w:val="00333AAD"/>
    <w:rsid w:val="00333F79"/>
    <w:rsid w:val="0033767E"/>
    <w:rsid w:val="00346FEB"/>
    <w:rsid w:val="003A290D"/>
    <w:rsid w:val="003A7A8B"/>
    <w:rsid w:val="003C2F6B"/>
    <w:rsid w:val="003D0860"/>
    <w:rsid w:val="003D7B43"/>
    <w:rsid w:val="003E3496"/>
    <w:rsid w:val="003E3EC3"/>
    <w:rsid w:val="003F234D"/>
    <w:rsid w:val="00432BE4"/>
    <w:rsid w:val="00475E10"/>
    <w:rsid w:val="00477666"/>
    <w:rsid w:val="00486DEF"/>
    <w:rsid w:val="004A7CCE"/>
    <w:rsid w:val="004C0C3F"/>
    <w:rsid w:val="004C43D2"/>
    <w:rsid w:val="004C6B8A"/>
    <w:rsid w:val="004E4BD9"/>
    <w:rsid w:val="004E5762"/>
    <w:rsid w:val="004E6960"/>
    <w:rsid w:val="00503CB7"/>
    <w:rsid w:val="00506E3F"/>
    <w:rsid w:val="00522DD6"/>
    <w:rsid w:val="00533DB7"/>
    <w:rsid w:val="005514CD"/>
    <w:rsid w:val="005729DE"/>
    <w:rsid w:val="00576CD1"/>
    <w:rsid w:val="00593F53"/>
    <w:rsid w:val="00596ED7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328E6"/>
    <w:rsid w:val="00641233"/>
    <w:rsid w:val="00642B92"/>
    <w:rsid w:val="0064312D"/>
    <w:rsid w:val="00660914"/>
    <w:rsid w:val="006960F4"/>
    <w:rsid w:val="006A0481"/>
    <w:rsid w:val="006A2477"/>
    <w:rsid w:val="006A3A69"/>
    <w:rsid w:val="006B59D5"/>
    <w:rsid w:val="006B6D4B"/>
    <w:rsid w:val="007574CB"/>
    <w:rsid w:val="007766B6"/>
    <w:rsid w:val="007831F1"/>
    <w:rsid w:val="007C106A"/>
    <w:rsid w:val="007E10BC"/>
    <w:rsid w:val="007E3857"/>
    <w:rsid w:val="007F19C0"/>
    <w:rsid w:val="007F250D"/>
    <w:rsid w:val="00804EB1"/>
    <w:rsid w:val="00841014"/>
    <w:rsid w:val="00846719"/>
    <w:rsid w:val="008546A8"/>
    <w:rsid w:val="00857787"/>
    <w:rsid w:val="00864509"/>
    <w:rsid w:val="00885BC3"/>
    <w:rsid w:val="008A56BC"/>
    <w:rsid w:val="008C3979"/>
    <w:rsid w:val="008C770D"/>
    <w:rsid w:val="008F2B87"/>
    <w:rsid w:val="00922B8C"/>
    <w:rsid w:val="00922FCD"/>
    <w:rsid w:val="00935497"/>
    <w:rsid w:val="00965DF5"/>
    <w:rsid w:val="009802BB"/>
    <w:rsid w:val="0098753C"/>
    <w:rsid w:val="009A3397"/>
    <w:rsid w:val="009D472B"/>
    <w:rsid w:val="009F4FE7"/>
    <w:rsid w:val="00A50EB8"/>
    <w:rsid w:val="00A57E76"/>
    <w:rsid w:val="00A618B4"/>
    <w:rsid w:val="00A63A6C"/>
    <w:rsid w:val="00A73640"/>
    <w:rsid w:val="00AA743D"/>
    <w:rsid w:val="00AB538E"/>
    <w:rsid w:val="00AE6FF4"/>
    <w:rsid w:val="00B060F1"/>
    <w:rsid w:val="00B069D9"/>
    <w:rsid w:val="00B0794A"/>
    <w:rsid w:val="00B07FC3"/>
    <w:rsid w:val="00B225C1"/>
    <w:rsid w:val="00B31872"/>
    <w:rsid w:val="00BE0D18"/>
    <w:rsid w:val="00C034E4"/>
    <w:rsid w:val="00C6044C"/>
    <w:rsid w:val="00C955CD"/>
    <w:rsid w:val="00C97BBF"/>
    <w:rsid w:val="00CB2952"/>
    <w:rsid w:val="00CB43CD"/>
    <w:rsid w:val="00CC79C9"/>
    <w:rsid w:val="00CD2A19"/>
    <w:rsid w:val="00CD7B1F"/>
    <w:rsid w:val="00CE4711"/>
    <w:rsid w:val="00D1081A"/>
    <w:rsid w:val="00D22526"/>
    <w:rsid w:val="00D42475"/>
    <w:rsid w:val="00D528B9"/>
    <w:rsid w:val="00D5749D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DF38D6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2383"/>
    <w:rsid w:val="00EA79BE"/>
    <w:rsid w:val="00EC6438"/>
    <w:rsid w:val="00EE76D2"/>
    <w:rsid w:val="00EF570D"/>
    <w:rsid w:val="00F13E0F"/>
    <w:rsid w:val="00F261B6"/>
    <w:rsid w:val="00F4640E"/>
    <w:rsid w:val="00F75750"/>
    <w:rsid w:val="00FA6F13"/>
    <w:rsid w:val="00FB2F85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8552C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AD84C6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AD84C6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432BE4"/>
    <w:pPr>
      <w:spacing w:line="192" w:lineRule="auto"/>
      <w:contextualSpacing/>
    </w:pPr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BE4"/>
    <w:rPr>
      <w:rFonts w:asciiTheme="majorHAnsi" w:eastAsiaTheme="majorEastAsia" w:hAnsiTheme="majorHAnsi" w:cstheme="majorBidi"/>
      <w:i/>
      <w:color w:val="auto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CaractreIntroductio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eur">
    <w:name w:val="Auteur"/>
    <w:basedOn w:val="Normal"/>
    <w:next w:val="Normal"/>
    <w:link w:val="Caractreauteur"/>
    <w:uiPriority w:val="12"/>
    <w:qFormat/>
    <w:rsid w:val="0001638A"/>
    <w:rPr>
      <w:color w:val="auto"/>
    </w:rPr>
  </w:style>
  <w:style w:type="character" w:customStyle="1" w:styleId="CaractreIntroduction">
    <w:name w:val="Caractère Introduction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AD84C6" w:themeColor="accent1"/>
      <w:sz w:val="40"/>
      <w:szCs w:val="32"/>
    </w:rPr>
  </w:style>
  <w:style w:type="character" w:customStyle="1" w:styleId="Caractreauteur">
    <w:name w:val="Caractère auteur"/>
    <w:basedOn w:val="DefaultParagraphFont"/>
    <w:link w:val="Auteur"/>
    <w:uiPriority w:val="12"/>
    <w:rsid w:val="0064312D"/>
    <w:rPr>
      <w:color w:val="auto"/>
    </w:rPr>
  </w:style>
  <w:style w:type="paragraph" w:styleId="Quote">
    <w:name w:val="Quote"/>
    <w:basedOn w:val="Citation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tion2">
    <w:name w:val="Citation 2"/>
    <w:basedOn w:val="Normal"/>
    <w:next w:val="Normal"/>
    <w:link w:val="Caractredecitation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itreduchapitre">
    <w:name w:val="Titre du chapitre"/>
    <w:basedOn w:val="Normal"/>
    <w:next w:val="Normal"/>
    <w:link w:val="Caractredetitreduchapitre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redecitation2">
    <w:name w:val="Caractère de citation 2"/>
    <w:basedOn w:val="DefaultParagraphFont"/>
    <w:link w:val="Citation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actredetitreduchapitre">
    <w:name w:val="Caractère de titre du chapitre"/>
    <w:basedOn w:val="DefaultParagraphFont"/>
    <w:link w:val="Titreduchapitr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tion3">
    <w:name w:val="Citation 3"/>
    <w:basedOn w:val="Normal"/>
    <w:next w:val="Normal"/>
    <w:link w:val="Caractredecitation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Caractredecitation3">
    <w:name w:val="Caractère de citation 3"/>
    <w:basedOn w:val="DefaultParagraphFont"/>
    <w:link w:val="Citation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tion4">
    <w:name w:val="Citation 4"/>
    <w:basedOn w:val="Normal"/>
    <w:next w:val="Normal"/>
    <w:link w:val="Caractredecitation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redecitation4">
    <w:name w:val="Caractère de citation 4"/>
    <w:basedOn w:val="DefaultParagraphFont"/>
    <w:link w:val="Citation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tion5">
    <w:name w:val="Citation 5"/>
    <w:basedOn w:val="Normal"/>
    <w:next w:val="Normal"/>
    <w:link w:val="Caractredecitation5"/>
    <w:uiPriority w:val="29"/>
    <w:qFormat/>
    <w:rsid w:val="00333AAD"/>
    <w:rPr>
      <w:i/>
      <w:sz w:val="44"/>
      <w:szCs w:val="44"/>
    </w:rPr>
  </w:style>
  <w:style w:type="paragraph" w:customStyle="1" w:styleId="Lgende2">
    <w:name w:val="Légende 2"/>
    <w:basedOn w:val="Normal"/>
    <w:next w:val="Normal"/>
    <w:link w:val="Caractredelgende2"/>
    <w:uiPriority w:val="99"/>
    <w:qFormat/>
    <w:rsid w:val="00E403F2"/>
    <w:rPr>
      <w:sz w:val="14"/>
    </w:rPr>
  </w:style>
  <w:style w:type="character" w:customStyle="1" w:styleId="Caractredecitation5">
    <w:name w:val="Caractère de citation 5"/>
    <w:basedOn w:val="DefaultParagraphFont"/>
    <w:link w:val="Citation5"/>
    <w:uiPriority w:val="29"/>
    <w:rsid w:val="00333AAD"/>
    <w:rPr>
      <w:i/>
      <w:sz w:val="44"/>
      <w:szCs w:val="44"/>
    </w:rPr>
  </w:style>
  <w:style w:type="paragraph" w:customStyle="1" w:styleId="Citation6">
    <w:name w:val="Citation 6"/>
    <w:basedOn w:val="Normal"/>
    <w:next w:val="Normal"/>
    <w:link w:val="Caractredecitation6"/>
    <w:uiPriority w:val="29"/>
    <w:qFormat/>
    <w:rsid w:val="001401F6"/>
    <w:rPr>
      <w:color w:val="AD84C6" w:themeColor="accent1"/>
      <w:sz w:val="44"/>
      <w:szCs w:val="44"/>
    </w:rPr>
  </w:style>
  <w:style w:type="character" w:customStyle="1" w:styleId="Caractredelgende2">
    <w:name w:val="Caractère de légende 2"/>
    <w:basedOn w:val="DefaultParagraphFont"/>
    <w:link w:val="Lgende2"/>
    <w:uiPriority w:val="99"/>
    <w:rsid w:val="00E403F2"/>
    <w:rPr>
      <w:sz w:val="14"/>
    </w:rPr>
  </w:style>
  <w:style w:type="paragraph" w:customStyle="1" w:styleId="Citation7">
    <w:name w:val="Citation 7"/>
    <w:basedOn w:val="Normal"/>
    <w:next w:val="Normal"/>
    <w:link w:val="Caractredecitation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redecitation6">
    <w:name w:val="Caractère de citation 6"/>
    <w:basedOn w:val="DefaultParagraphFont"/>
    <w:link w:val="Citation6"/>
    <w:uiPriority w:val="29"/>
    <w:rsid w:val="0064312D"/>
    <w:rPr>
      <w:color w:val="AD84C6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AD84C6" w:themeColor="accent1"/>
      <w:spacing w:val="5"/>
    </w:rPr>
  </w:style>
  <w:style w:type="character" w:customStyle="1" w:styleId="Caractredecitation7">
    <w:name w:val="Caractère de citation 7"/>
    <w:basedOn w:val="DefaultParagraphFont"/>
    <w:link w:val="Citation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tion8">
    <w:name w:val="Citation 8"/>
    <w:basedOn w:val="Citation4"/>
    <w:link w:val="Caractredecitation8"/>
    <w:qFormat/>
    <w:rsid w:val="00475E10"/>
    <w:pPr>
      <w:ind w:left="0" w:right="0"/>
    </w:pPr>
    <w:rPr>
      <w:rFonts w:asciiTheme="minorHAnsi" w:hAnsiTheme="minorHAnsi"/>
      <w:color w:val="6F8183" w:themeColor="accent6"/>
      <w:sz w:val="36"/>
    </w:rPr>
  </w:style>
  <w:style w:type="character" w:customStyle="1" w:styleId="Caractredecitation8">
    <w:name w:val="Caractère de citation 8"/>
    <w:basedOn w:val="Caractredecitation4"/>
    <w:link w:val="Citation8"/>
    <w:rsid w:val="00475E10"/>
    <w:rPr>
      <w:rFonts w:asciiTheme="majorHAnsi" w:hAnsiTheme="majorHAnsi"/>
      <w:i/>
      <w:color w:val="6F8183" w:themeColor="accent6"/>
      <w:sz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432BE4"/>
    <w:pPr>
      <w:spacing w:before="240" w:after="0"/>
      <w:outlineLvl w:val="9"/>
    </w:pPr>
    <w:rPr>
      <w:b w:val="0"/>
      <w:color w:val="864EA8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2BE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32BE4"/>
    <w:rPr>
      <w:color w:val="69A02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Templates\Rapport%20d&#8217;&#233;tudiant%20en%20couleur.dotx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29T12:44:09.568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0"/>
      <inkml:brushProperty name="anchorY" value="0"/>
      <inkml:brushProperty name="scaleFactor" value="0.4992"/>
    </inkml:brush>
  </inkml:definitions>
  <inkml:trace contextRef="#ctx0" brushRef="#br0">1 0 24575,'0'0'0,"1"0"0,4 0 0,1 0 0,4 0 0,3 0 0,1 0 0,4 0 0,2 0 0,-1 0 0,-2 0 0,-1 0 0,-3 0 0,-1 0 0,1 0 0,3 0 0,2 0 0,6 0 0,1 2 0,0 1 0,-2-1 0,-2-1 0,-3 1 0,-2-2 0,-3 1 0,1-1 0,-1 0 0,1 0 0,2 0 0,1 0 0,-1 0 0,3 0 0,-1 0 0,1 0 0,-2 0 0,0 0 0,-1 0 0,-2 0 0,-1 0 0,-2 0 0,2 0 0,0 0 0,-1 0 0,3 0 0,3 0 0,3 0 0,3 0 0,1 0 0,-1 0 0,4 0 0,-1 0 0,-1 0 0,-3 0 0,-2 0 0,-3 0 0,1 0 0,-2 0 0,1 0 0,-2 0 0,0 2 0,1 0 0,-1 0 0,-1-1 0,-2 1 0,-1-2 0,3 3 0,0-1 0,3 0 0,0 0 0,2-1 0,1 0 0,1-1 0,-2 0 0,-3 0 0,-2 0 0,-2 0 0,0 0 0,0 0 0,-1 0 0,-1 0 0,0 0 0,-2 0 0</inkml:trace>
</inkml:ink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apport d’étudiant en couleur</Template>
  <TotalTime>0</TotalTime>
  <Pages>6</Pages>
  <Words>107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5-17T12:12:00Z</dcterms:created>
  <dcterms:modified xsi:type="dcterms:W3CDTF">2024-06-13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